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47C9" w:rsidRPr="005419A7" w:rsidRDefault="007D521C" w:rsidP="005419A7">
      <w:pPr>
        <w:pStyle w:val="Titel"/>
        <w:rPr>
          <w:lang w:val="en-US"/>
        </w:rPr>
      </w:pPr>
      <w:r w:rsidRPr="005419A7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:rsidR="00E347C9" w:rsidRDefault="007D521C" w:rsidP="005419A7">
      <w:pPr>
        <w:pStyle w:val="Untertitel"/>
      </w:pPr>
      <w:bookmarkStart w:id="0" w:name="_GoBack"/>
      <w:r>
        <w:t>Lokalisation</w:t>
      </w:r>
      <w:r>
        <w:t>: Fingerkuppen</w:t>
      </w:r>
    </w:p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29496272"/>
        <w:docPartObj>
          <w:docPartGallery w:val="Table of Contents"/>
          <w:docPartUnique/>
        </w:docPartObj>
      </w:sdtPr>
      <w:sdtEndPr/>
      <w:sdtContent>
        <w:p w:rsidR="00E347C9" w:rsidRDefault="007D521C">
          <w:pPr>
            <w:pStyle w:val="Inhaltsverzeichnisberschrift"/>
          </w:pPr>
          <w:r>
            <w:t>Inhaltsverzeichnis</w:t>
          </w:r>
        </w:p>
        <w:p w:rsidR="005419A7" w:rsidRDefault="007D521C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5419A7">
            <w:fldChar w:fldCharType="separate"/>
          </w:r>
          <w:hyperlink w:anchor="_Toc211860437" w:history="1">
            <w:r w:rsidR="005419A7" w:rsidRPr="00A87F53">
              <w:rPr>
                <w:rStyle w:val="Hyperlink"/>
                <w:noProof/>
              </w:rPr>
              <w:t>MOAHLFA-Index</w:t>
            </w:r>
            <w:r w:rsidR="005419A7">
              <w:rPr>
                <w:noProof/>
                <w:webHidden/>
              </w:rPr>
              <w:tab/>
            </w:r>
            <w:r w:rsidR="005419A7">
              <w:rPr>
                <w:noProof/>
                <w:webHidden/>
              </w:rPr>
              <w:fldChar w:fldCharType="begin"/>
            </w:r>
            <w:r w:rsidR="005419A7">
              <w:rPr>
                <w:noProof/>
                <w:webHidden/>
              </w:rPr>
              <w:instrText xml:space="preserve"> PAGEREF _Toc211860437 \h </w:instrText>
            </w:r>
            <w:r w:rsidR="005419A7">
              <w:rPr>
                <w:noProof/>
                <w:webHidden/>
              </w:rPr>
            </w:r>
            <w:r w:rsidR="005419A7">
              <w:rPr>
                <w:noProof/>
                <w:webHidden/>
              </w:rPr>
              <w:fldChar w:fldCharType="separate"/>
            </w:r>
            <w:r w:rsidR="005419A7">
              <w:rPr>
                <w:noProof/>
                <w:webHidden/>
              </w:rPr>
              <w:t>1</w:t>
            </w:r>
            <w:r w:rsidR="005419A7">
              <w:rPr>
                <w:noProof/>
                <w:webHidden/>
              </w:rPr>
              <w:fldChar w:fldCharType="end"/>
            </w:r>
          </w:hyperlink>
        </w:p>
        <w:p w:rsidR="005419A7" w:rsidRDefault="005419A7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38" w:history="1">
            <w:r w:rsidRPr="00A87F53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19A7" w:rsidRDefault="005419A7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39" w:history="1">
            <w:r w:rsidRPr="00A87F53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19A7" w:rsidRDefault="005419A7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40" w:history="1">
            <w:r w:rsidRPr="00A87F53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19A7" w:rsidRDefault="005419A7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41" w:history="1">
            <w:r w:rsidRPr="00A87F53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47C9" w:rsidRDefault="007D521C">
          <w:r>
            <w:fldChar w:fldCharType="end"/>
          </w:r>
        </w:p>
      </w:sdtContent>
    </w:sdt>
    <w:p w:rsidR="00E347C9" w:rsidRDefault="007D521C">
      <w:pPr>
        <w:pStyle w:val="berschrift1"/>
      </w:pPr>
      <w:bookmarkStart w:id="1" w:name="moahlfa-index"/>
      <w:bookmarkStart w:id="2" w:name="_Toc211860437"/>
      <w:r>
        <w:t>MOAHLFA-Index</w:t>
      </w:r>
      <w:bookmarkEnd w:id="2"/>
    </w:p>
    <w:p w:rsidR="00E347C9" w:rsidRDefault="007D521C">
      <w:pPr>
        <w:pStyle w:val="TableCaption"/>
      </w:pPr>
      <w:r>
        <w:t>MOAHLFA-Index, Lokalisation: Fingerkuppen, N=244. Table: MOAHLFA-Index, Lokalisation: Fingerkuppen, N=244. Table: MOAHLFA-Index, Lokalisation: Fingerkuppen, N=244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E347C9" w:rsidTr="00E347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Anza</w:t>
            </w:r>
            <w:r>
              <w:t>hl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Prozent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31,6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13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46,3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5,6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44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00,0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0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0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57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64,3</w:t>
            </w:r>
          </w:p>
        </w:tc>
      </w:tr>
    </w:tbl>
    <w:p w:rsidR="00E347C9" w:rsidRDefault="007D521C">
      <w:r>
        <w:br w:type="page"/>
      </w:r>
    </w:p>
    <w:p w:rsidR="00E347C9" w:rsidRDefault="007D521C">
      <w:pPr>
        <w:pStyle w:val="berschrift1"/>
      </w:pPr>
      <w:bookmarkStart w:id="3" w:name="kontaktstoffe"/>
      <w:bookmarkStart w:id="4" w:name="_Toc211860438"/>
      <w:bookmarkEnd w:id="1"/>
      <w:r>
        <w:lastRenderedPageBreak/>
        <w:t>Kontaktstoffe</w:t>
      </w:r>
      <w:bookmarkEnd w:id="4"/>
    </w:p>
    <w:p w:rsidR="00E347C9" w:rsidRDefault="007D521C">
      <w:pPr>
        <w:pStyle w:val="TableCaption"/>
      </w:pPr>
      <w:r>
        <w:t>Kontaktstoffe, Lokalisation: Fingerkuppen, N=244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E347C9" w:rsidTr="00E347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Prozent</w:t>
            </w:r>
          </w:p>
        </w:tc>
      </w:tr>
      <w:tr w:rsidR="00E347C9">
        <w:tc>
          <w:tcPr>
            <w:tcW w:w="0" w:type="auto"/>
          </w:tcPr>
          <w:p w:rsidR="00E347C9" w:rsidRPr="005419A7" w:rsidRDefault="007D521C">
            <w:pPr>
              <w:pStyle w:val="Compact"/>
              <w:rPr>
                <w:lang w:val="en-US"/>
              </w:rPr>
            </w:pPr>
            <w:r w:rsidRPr="005419A7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5,8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2,5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7,6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5,6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1,9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1,5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9,4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9,4</w:t>
            </w:r>
          </w:p>
        </w:tc>
      </w:tr>
      <w:tr w:rsidR="00E347C9">
        <w:tc>
          <w:tcPr>
            <w:tcW w:w="0" w:type="auto"/>
          </w:tcPr>
          <w:p w:rsidR="00E347C9" w:rsidRPr="005419A7" w:rsidRDefault="007D521C">
            <w:pPr>
              <w:pStyle w:val="Compact"/>
              <w:rPr>
                <w:lang w:val="en-US"/>
              </w:rPr>
            </w:pPr>
            <w:r w:rsidRPr="005419A7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6,1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4,9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4,9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4,5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3,7</w:t>
            </w:r>
          </w:p>
        </w:tc>
      </w:tr>
      <w:tr w:rsidR="00E347C9">
        <w:tc>
          <w:tcPr>
            <w:tcW w:w="0" w:type="auto"/>
          </w:tcPr>
          <w:p w:rsidR="00E347C9" w:rsidRPr="005419A7" w:rsidRDefault="007D521C">
            <w:pPr>
              <w:pStyle w:val="Compact"/>
              <w:rPr>
                <w:lang w:val="en-US"/>
              </w:rPr>
            </w:pPr>
            <w:r w:rsidRPr="005419A7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3,3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,9</w:t>
            </w:r>
          </w:p>
        </w:tc>
      </w:tr>
      <w:tr w:rsidR="00E347C9">
        <w:tc>
          <w:tcPr>
            <w:tcW w:w="0" w:type="auto"/>
          </w:tcPr>
          <w:p w:rsidR="00E347C9" w:rsidRPr="005419A7" w:rsidRDefault="007D521C">
            <w:pPr>
              <w:pStyle w:val="Compact"/>
              <w:rPr>
                <w:lang w:val="en-US"/>
              </w:rPr>
            </w:pPr>
            <w:r w:rsidRPr="005419A7">
              <w:rPr>
                <w:lang w:val="en-US"/>
              </w:rPr>
              <w:t>dental filling (e.g. amalgam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,9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,5</w:t>
            </w:r>
          </w:p>
        </w:tc>
      </w:tr>
      <w:tr w:rsidR="00E347C9">
        <w:tc>
          <w:tcPr>
            <w:tcW w:w="0" w:type="auto"/>
          </w:tcPr>
          <w:p w:rsidR="00E347C9" w:rsidRPr="005419A7" w:rsidRDefault="007D521C">
            <w:pPr>
              <w:pStyle w:val="Compact"/>
              <w:rPr>
                <w:lang w:val="en-US"/>
              </w:rPr>
            </w:pPr>
            <w:r w:rsidRPr="005419A7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,5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,0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,0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,6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,6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,2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biocides, preservative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,2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,2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,2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8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8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8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8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8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shoes, boot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8</w:t>
            </w:r>
          </w:p>
        </w:tc>
      </w:tr>
      <w:tr w:rsidR="00E347C9">
        <w:tc>
          <w:tcPr>
            <w:tcW w:w="0" w:type="auto"/>
          </w:tcPr>
          <w:p w:rsidR="00E347C9" w:rsidRPr="005419A7" w:rsidRDefault="007D521C">
            <w:pPr>
              <w:pStyle w:val="Compact"/>
              <w:rPr>
                <w:lang w:val="en-US"/>
              </w:rPr>
            </w:pPr>
            <w:r w:rsidRPr="005419A7">
              <w:rPr>
                <w:lang w:val="en-US"/>
              </w:rPr>
              <w:t>medical material (e.g., sutures, gel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8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8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pesticides, herbicides, etc.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4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lastRenderedPageBreak/>
              <w:t>solvent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4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metal implant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4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wood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4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drugs, internal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4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4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indoor scent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4</w:t>
            </w:r>
          </w:p>
        </w:tc>
      </w:tr>
      <w:tr w:rsidR="00E347C9">
        <w:tc>
          <w:tcPr>
            <w:tcW w:w="0" w:type="auto"/>
          </w:tcPr>
          <w:p w:rsidR="00E347C9" w:rsidRDefault="007D521C">
            <w:pPr>
              <w:pStyle w:val="Compact"/>
            </w:pPr>
            <w:r>
              <w:t>toys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47C9" w:rsidRDefault="007D521C">
            <w:pPr>
              <w:pStyle w:val="Compact"/>
              <w:jc w:val="right"/>
            </w:pPr>
            <w:r>
              <w:t>0,4</w:t>
            </w:r>
          </w:p>
        </w:tc>
      </w:tr>
    </w:tbl>
    <w:p w:rsidR="00E347C9" w:rsidRDefault="007D521C">
      <w:r>
        <w:br w:type="page"/>
      </w:r>
    </w:p>
    <w:p w:rsidR="00E347C9" w:rsidRDefault="007D521C">
      <w:pPr>
        <w:pStyle w:val="berschrift1"/>
      </w:pPr>
      <w:bookmarkStart w:id="5" w:name="bestehen-zusätzliche-kofaktoren"/>
      <w:bookmarkStart w:id="6" w:name="_Toc211860439"/>
      <w:bookmarkEnd w:id="3"/>
      <w:r>
        <w:lastRenderedPageBreak/>
        <w:t>Bestehen zusätzliche Kofaktoren?</w:t>
      </w:r>
      <w:bookmarkEnd w:id="6"/>
    </w:p>
    <w:p w:rsidR="00E347C9" w:rsidRDefault="007D521C">
      <w:r>
        <w:br w:type="page"/>
      </w:r>
    </w:p>
    <w:p w:rsidR="00E347C9" w:rsidRDefault="007D521C">
      <w:pPr>
        <w:pStyle w:val="berschrift1"/>
      </w:pPr>
      <w:bookmarkStart w:id="7" w:name="zusätzlich-bestehende-kofaktoren"/>
      <w:bookmarkStart w:id="8" w:name="_Toc211860440"/>
      <w:bookmarkEnd w:id="5"/>
      <w:r>
        <w:lastRenderedPageBreak/>
        <w:t>Zusätzlich bestehende Kofaktoren</w:t>
      </w:r>
      <w:bookmarkEnd w:id="8"/>
    </w:p>
    <w:p w:rsidR="00E347C9" w:rsidRDefault="007D521C">
      <w:r>
        <w:br w:type="page"/>
      </w:r>
    </w:p>
    <w:p w:rsidR="00E347C9" w:rsidRDefault="007D521C">
      <w:pPr>
        <w:pStyle w:val="berschrift1"/>
      </w:pPr>
      <w:bookmarkStart w:id="9" w:name="epikutantestung-standardreihe"/>
      <w:bookmarkStart w:id="10" w:name="_Toc211860441"/>
      <w:bookmarkEnd w:id="7"/>
      <w:r>
        <w:lastRenderedPageBreak/>
        <w:t>Epikutantestung Standardreihe</w:t>
      </w:r>
      <w:bookmarkEnd w:id="10"/>
    </w:p>
    <w:p w:rsidR="00E347C9" w:rsidRDefault="007D521C">
      <w:pPr>
        <w:pStyle w:val="TableCaption"/>
      </w:pPr>
      <w:r>
        <w:t>Epikutantestung Standardreihe, Lokalisation: Fingerkuppen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E347C9" w:rsidTr="00E347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Proz.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8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6,0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94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0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13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6,2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78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5,1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10,0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7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1,8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9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2,7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7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3,2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8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9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8,7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4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4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6,5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89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5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8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5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7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60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27,6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40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2,5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69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1,4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92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0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Balsam of Peru (Myroxylon pereirae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8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3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10,6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4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6,1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50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0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lastRenderedPageBreak/>
              <w:t>2551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08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5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7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2,3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6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2,3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82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1,1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41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69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48,9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76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3,9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Mercapto mix (CBS, MBTS, MOR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91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5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83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5,5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83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5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3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9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64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0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9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0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79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2,2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78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6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98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1,0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214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9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4,2</w:t>
            </w:r>
          </w:p>
        </w:tc>
      </w:tr>
      <w:tr w:rsidR="00E347C9"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E347C9" w:rsidRDefault="007D521C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E347C9" w:rsidRDefault="007D521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65</w:t>
            </w:r>
          </w:p>
        </w:tc>
        <w:tc>
          <w:tcPr>
            <w:tcW w:w="435" w:type="dxa"/>
          </w:tcPr>
          <w:p w:rsidR="00E347C9" w:rsidRDefault="007D521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E347C9" w:rsidRDefault="007D521C">
            <w:pPr>
              <w:pStyle w:val="Compact"/>
              <w:jc w:val="right"/>
            </w:pPr>
            <w:r>
              <w:t>0,6</w:t>
            </w:r>
          </w:p>
        </w:tc>
      </w:tr>
      <w:bookmarkEnd w:id="9"/>
    </w:tbl>
    <w:p w:rsidR="007D521C" w:rsidRDefault="007D521C"/>
    <w:sectPr w:rsidR="007D521C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521C" w:rsidRDefault="007D521C">
      <w:pPr>
        <w:spacing w:after="0"/>
      </w:pPr>
      <w:r>
        <w:separator/>
      </w:r>
    </w:p>
  </w:endnote>
  <w:endnote w:type="continuationSeparator" w:id="0">
    <w:p w:rsidR="007D521C" w:rsidRDefault="007D52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521C" w:rsidRDefault="007D521C">
      <w:pPr>
        <w:spacing w:after="0"/>
      </w:pPr>
      <w:r>
        <w:separator/>
      </w:r>
    </w:p>
  </w:footnote>
  <w:footnote w:type="continuationSeparator" w:id="0">
    <w:p w:rsidR="007D521C" w:rsidRDefault="007D521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F9694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201B3B"/>
    <w:rsid w:val="00213741"/>
    <w:rsid w:val="002A73B6"/>
    <w:rsid w:val="002F23E7"/>
    <w:rsid w:val="004158FB"/>
    <w:rsid w:val="004A4970"/>
    <w:rsid w:val="005419A7"/>
    <w:rsid w:val="005C1644"/>
    <w:rsid w:val="00690BEE"/>
    <w:rsid w:val="006D4E6B"/>
    <w:rsid w:val="007656DA"/>
    <w:rsid w:val="007D521C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347C9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15</Words>
  <Characters>3877</Characters>
  <Application>Microsoft Office Word</Application>
  <DocSecurity>0</DocSecurity>
  <Lines>32</Lines>
  <Paragraphs>8</Paragraphs>
  <ScaleCrop>false</ScaleCrop>
  <Company>IVDK Institut Universität Göttingen</Company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1:00Z</dcterms:created>
  <dcterms:modified xsi:type="dcterms:W3CDTF">2025-10-20T11:47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Fingerkuppen</vt:lpwstr>
  </property>
  <property fmtid="{D5CDD505-2E9C-101B-9397-08002B2CF9AE}" pid="11" name="toc-title">
    <vt:lpwstr>Inhaltsverzeichnis</vt:lpwstr>
  </property>
</Properties>
</file>